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ne Desa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n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esa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00 Inwood Drive, Wheeling, IL, USA Wheeling, IL, USA 6009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nt.sanchez92@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981476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rre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5/201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